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FF42E0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7B449546" w14:textId="5D7E9759" w:rsidR="00927029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2824562" w:history="1">
        <w:r w:rsidR="00927029" w:rsidRPr="00DF1600">
          <w:rPr>
            <w:rStyle w:val="Hypertextovodkaz"/>
            <w:noProof/>
          </w:rPr>
          <w:t>Úvod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2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7</w:t>
        </w:r>
        <w:r w:rsidR="00927029">
          <w:rPr>
            <w:noProof/>
            <w:webHidden/>
          </w:rPr>
          <w:fldChar w:fldCharType="end"/>
        </w:r>
      </w:hyperlink>
    </w:p>
    <w:p w14:paraId="111FA1B5" w14:textId="7F99A03D" w:rsidR="00927029" w:rsidRDefault="00927029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3" w:history="1">
        <w:r w:rsidRPr="00DF1600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Aktuální stav problemati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58B593A" w14:textId="07559CC3" w:rsidR="00927029" w:rsidRDefault="00927029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4" w:history="1">
        <w:r w:rsidRPr="00DF1600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DEAA996" w14:textId="25C1DDA0" w:rsidR="00927029" w:rsidRDefault="00927029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5" w:history="1">
        <w:r w:rsidRPr="00DF1600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ER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E78BD14" w14:textId="48EDD181" w:rsidR="00927029" w:rsidRDefault="0092702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6" w:history="1">
        <w:r w:rsidRPr="00DF1600">
          <w:rPr>
            <w:rStyle w:val="Hypertextovodkaz"/>
            <w:noProof/>
          </w:rPr>
          <w:t>2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Datový slovní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8FA7D16" w14:textId="3F95512B" w:rsidR="00927029" w:rsidRDefault="00927029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7" w:history="1">
        <w:r w:rsidRPr="00DF1600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C9D8024" w14:textId="5D08B99B" w:rsidR="00927029" w:rsidRDefault="0092702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8" w:history="1">
        <w:r w:rsidRPr="00DF1600">
          <w:rPr>
            <w:rStyle w:val="Hypertextovodkaz"/>
            <w:noProof/>
          </w:rPr>
          <w:t>2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Aktéř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149EC66" w14:textId="14D3D055" w:rsidR="00927029" w:rsidRDefault="0092702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9" w:history="1">
        <w:r w:rsidRPr="00DF1600">
          <w:rPr>
            <w:rStyle w:val="Hypertextovodkaz"/>
            <w:noProof/>
          </w:rPr>
          <w:t>2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Model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BFEE0B1" w14:textId="5104F62A" w:rsidR="00927029" w:rsidRDefault="0092702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0" w:history="1">
        <w:r w:rsidRPr="00DF1600">
          <w:rPr>
            <w:rStyle w:val="Hypertextovodkaz"/>
            <w:noProof/>
          </w:rPr>
          <w:t>2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Popis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BFEC5C3" w14:textId="0DBC59B6" w:rsidR="00927029" w:rsidRDefault="00927029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1" w:history="1">
        <w:r w:rsidRPr="00DF1600">
          <w:rPr>
            <w:rStyle w:val="Hypertextovodkaz"/>
            <w:noProof/>
          </w:rPr>
          <w:t>2.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Scénář případu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7F58D0D" w14:textId="2B619DCA" w:rsidR="00927029" w:rsidRDefault="00927029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2" w:history="1">
        <w:r w:rsidRPr="00DF1600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Popis implement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23102F1" w14:textId="28C669BC" w:rsidR="00927029" w:rsidRDefault="00927029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3" w:history="1">
        <w:r w:rsidRPr="00DF1600">
          <w:rPr>
            <w:rStyle w:val="Hypertextovodkaz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F1600">
          <w:rPr>
            <w:rStyle w:val="Hypertextovodkaz"/>
            <w:noProof/>
          </w:rPr>
          <w:t>Výběr prostředí ASP.Net vs .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D4A9B83" w14:textId="0D095C7A" w:rsidR="00927029" w:rsidRDefault="00927029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4" w:history="1">
        <w:r w:rsidRPr="00DF1600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23CC0C3" w14:textId="6332F8D8" w:rsidR="00927029" w:rsidRDefault="00927029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5" w:history="1">
        <w:r w:rsidRPr="00DF1600">
          <w:rPr>
            <w:rStyle w:val="Hypertextovodkaz"/>
            <w:noProof/>
          </w:rPr>
          <w:t>Seznam použité literatu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7FBBE050" w14:textId="06FF8998" w:rsidR="00927029" w:rsidRDefault="00927029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6" w:history="1">
        <w:r w:rsidRPr="00DF1600">
          <w:rPr>
            <w:rStyle w:val="Hypertextovodkaz"/>
            <w:noProof/>
          </w:rPr>
          <w:t>Použité zdro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5995758" w14:textId="0DF2B82D" w:rsidR="00927029" w:rsidRDefault="00927029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7" w:history="1">
        <w:r w:rsidRPr="00DF1600">
          <w:rPr>
            <w:rStyle w:val="Hypertextovodkaz"/>
            <w:noProof/>
          </w:rPr>
          <w:t>Seznam zkra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9D1ACA9" w14:textId="7C56DC3B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bookmarkStart w:id="0" w:name="_GoBack"/>
      <w:bookmarkEnd w:id="0"/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1" w:name="_Toc342837153"/>
      <w:r w:rsidRPr="00BF4A0B">
        <w:lastRenderedPageBreak/>
        <w:t xml:space="preserve">Seznam </w:t>
      </w:r>
      <w:r>
        <w:t>obrázků</w:t>
      </w:r>
      <w:bookmarkEnd w:id="1"/>
    </w:p>
    <w:p w14:paraId="46A046DE" w14:textId="13EA9375" w:rsidR="00927029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2824557" w:history="1">
        <w:r w:rsidR="00927029" w:rsidRPr="00D80263">
          <w:rPr>
            <w:rStyle w:val="Hypertextovodkaz"/>
            <w:noProof/>
          </w:rPr>
          <w:t>Obrázek 1 - E-R Diagram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57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9</w:t>
        </w:r>
        <w:r w:rsidR="00927029">
          <w:rPr>
            <w:noProof/>
            <w:webHidden/>
          </w:rPr>
          <w:fldChar w:fldCharType="end"/>
        </w:r>
      </w:hyperlink>
    </w:p>
    <w:p w14:paraId="0DCB99AE" w14:textId="4EFEE5F2" w:rsidR="00927029" w:rsidRDefault="0092702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32824558" w:history="1">
        <w:r w:rsidRPr="00D80263">
          <w:rPr>
            <w:rStyle w:val="Hypertextovodkaz"/>
            <w:noProof/>
          </w:rPr>
          <w:t>Obrázek 2 - Use C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6D35252" w14:textId="50FEC362" w:rsidR="00927029" w:rsidRDefault="0092702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59" w:history="1">
        <w:r w:rsidRPr="00D80263">
          <w:rPr>
            <w:rStyle w:val="Hypertextovodkaz"/>
            <w:noProof/>
          </w:rPr>
          <w:t>Obrázek 3 - Scénář - správa garant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409F0C7" w14:textId="169DF360" w:rsidR="00927029" w:rsidRDefault="0092702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0" w:history="1">
        <w:r w:rsidRPr="00D80263">
          <w:rPr>
            <w:rStyle w:val="Hypertextovodkaz"/>
            <w:noProof/>
          </w:rPr>
          <w:t>Obrázek 4 - Scénář - správa obor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C66C5BB" w14:textId="7E3BD496" w:rsidR="00927029" w:rsidRDefault="0092702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1" w:history="1">
        <w:r w:rsidRPr="00D80263">
          <w:rPr>
            <w:rStyle w:val="Hypertextovodkaz"/>
            <w:noProof/>
          </w:rPr>
          <w:t>Obrázek 5 - Scénář - správa předmět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61139FC" w14:textId="70BABAE1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467787AE" w14:textId="56EA9F25" w:rsidR="00927029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32824554" w:history="1">
        <w:r w:rsidR="00927029" w:rsidRPr="00A26C80">
          <w:rPr>
            <w:rStyle w:val="Hypertextovodkaz"/>
            <w:noProof/>
          </w:rPr>
          <w:t>Tabulka 1 - Datový slovník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54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9</w:t>
        </w:r>
        <w:r w:rsidR="00927029">
          <w:rPr>
            <w:noProof/>
            <w:webHidden/>
          </w:rPr>
          <w:fldChar w:fldCharType="end"/>
        </w:r>
      </w:hyperlink>
    </w:p>
    <w:p w14:paraId="729D0708" w14:textId="66606CEE" w:rsidR="00927029" w:rsidRDefault="0092702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55" w:history="1">
        <w:r w:rsidRPr="00A26C80">
          <w:rPr>
            <w:rStyle w:val="Hypertextovodkaz"/>
            <w:noProof/>
          </w:rPr>
          <w:t>Tabulka 2 - 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D23C288" w14:textId="541430DF" w:rsidR="00927029" w:rsidRDefault="00927029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56" w:history="1">
        <w:r w:rsidRPr="00A26C80">
          <w:rPr>
            <w:rStyle w:val="Hypertextovodkaz"/>
            <w:noProof/>
          </w:rPr>
          <w:t>Tabulka 3 - Scénář - správa garant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824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3964251" w14:textId="15C1CA38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2" w:name="_Toc532824562"/>
      <w:r w:rsidRPr="00A50D3A">
        <w:lastRenderedPageBreak/>
        <w:t>Úvod</w:t>
      </w:r>
      <w:bookmarkEnd w:id="2"/>
    </w:p>
    <w:p w14:paraId="1CE74A23" w14:textId="77777777" w:rsidR="009E1CA1" w:rsidRDefault="009E1CA1" w:rsidP="009E1CA1">
      <w:pPr>
        <w:pStyle w:val="Zkladntext"/>
      </w:pPr>
      <w:bookmarkStart w:id="3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3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4" w:name="_Toc532824563"/>
      <w:r>
        <w:t>Aktuální stav problematiky</w:t>
      </w:r>
      <w:bookmarkEnd w:id="4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5" w:name="_Toc532824564"/>
      <w:r>
        <w:lastRenderedPageBreak/>
        <w:t>Návrh řešení</w:t>
      </w:r>
      <w:bookmarkEnd w:id="5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6" w:name="_Toc532824565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6"/>
    </w:p>
    <w:p w14:paraId="32E5FDEF" w14:textId="6CBCDFA9" w:rsidR="009E1CA1" w:rsidRDefault="009E1CA1" w:rsidP="00242BAB">
      <w:pPr>
        <w:pStyle w:val="Titulek"/>
        <w:jc w:val="center"/>
      </w:pPr>
      <w:bookmarkStart w:id="7" w:name="_Toc532824557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6F417C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7"/>
    </w:p>
    <w:p w14:paraId="6CE9AAD3" w14:textId="2A3C5757" w:rsidR="00B7679E" w:rsidRDefault="006832F5" w:rsidP="00E33028">
      <w:pPr>
        <w:pStyle w:val="Nadpis3"/>
      </w:pPr>
      <w:bookmarkStart w:id="8" w:name="_Toc532824566"/>
      <w:r>
        <w:t>Datový slovník</w:t>
      </w:r>
      <w:bookmarkEnd w:id="8"/>
    </w:p>
    <w:p w14:paraId="5860BDED" w14:textId="649D4698" w:rsidR="00DF7F72" w:rsidRDefault="00DF7F72" w:rsidP="00DF7F72">
      <w:pPr>
        <w:pStyle w:val="Titulek"/>
        <w:keepNext/>
      </w:pPr>
      <w:bookmarkStart w:id="9" w:name="_Toc532824554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 w:rsidR="00C82E79"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9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10" w:name="_Toc532824567"/>
      <w:r>
        <w:lastRenderedPageBreak/>
        <w:t>Případy užití</w:t>
      </w:r>
      <w:bookmarkEnd w:id="10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1" w:name="_Toc532824568"/>
      <w:r>
        <w:lastRenderedPageBreak/>
        <w:t>Aktéři</w:t>
      </w:r>
      <w:bookmarkEnd w:id="11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2" w:name="_Toc532824569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0B2A10A8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3" w:name="_Toc532824558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6F417C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0B2A10A8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4" w:name="_Toc532824558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6F417C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2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5" w:name="_Toc532824570"/>
      <w:r>
        <w:lastRenderedPageBreak/>
        <w:t>Popis případů užití</w:t>
      </w:r>
      <w:bookmarkEnd w:id="15"/>
    </w:p>
    <w:p w14:paraId="65E3FB1D" w14:textId="2809FE57" w:rsidR="00BC66B2" w:rsidRDefault="00BC66B2" w:rsidP="00BC66B2">
      <w:pPr>
        <w:pStyle w:val="Titulek"/>
        <w:keepNext/>
      </w:pPr>
      <w:bookmarkStart w:id="16" w:name="_Toc532824555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C82E79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6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265EBAD5" w:rsidR="00802A09" w:rsidRDefault="00802A09" w:rsidP="002722FD">
            <w:pPr>
              <w:pStyle w:val="Zkladntext"/>
            </w:pPr>
            <w:r>
              <w:t>Nastavení požadovaného oboru studi</w:t>
            </w:r>
            <w:r w:rsidR="00D80A2C">
              <w:t>a, jenž je zapotřebí vybrat před vytvářením plánu, aby bylo možno filtrovat předměty podle oboru.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100F2FB6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  <w:r w:rsidR="00D80A2C">
              <w:t xml:space="preserve"> Tyto semestry budou zobrazeny v programu a půjde do nich zadávat předměty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370DC581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  <w:r w:rsidR="00D80A2C">
              <w:t>. Uživatel si bude moci vybrat předmět z nabídky předmětů jeho zvoleného oboru a daného období (letní nebo zimní semestr)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12C0D5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  <w:r w:rsidR="00D80A2C">
              <w:t>. Pomocí kliknutí na daný předmět a zvolení možnosti smazání bude tento předmět odstraněn z předmětu a přibyde opět do nabídky předmětů, které jdou zapsat d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3CA20BD9" w:rsidR="00E33028" w:rsidRDefault="00802A09" w:rsidP="00E33028">
            <w:pPr>
              <w:pStyle w:val="Zkladntext"/>
            </w:pPr>
            <w:r>
              <w:t xml:space="preserve">Umožnění vyhledat předmět </w:t>
            </w:r>
            <w:r w:rsidR="00D80A2C">
              <w:t xml:space="preserve">po zadaní jeho </w:t>
            </w:r>
            <w:r>
              <w:t>názvu, povinnosti</w:t>
            </w:r>
            <w:r w:rsidR="00D80A2C">
              <w:t xml:space="preserve"> předmětu, počtu kreditů, doporučených semestrů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6D224E96" w:rsidR="00E33028" w:rsidRDefault="00D80A2C" w:rsidP="00E33028">
            <w:pPr>
              <w:pStyle w:val="Zkladntext"/>
            </w:pPr>
            <w:r>
              <w:t>Po výběru předmětu bude m</w:t>
            </w:r>
            <w:r w:rsidR="00802A09">
              <w:t>ožnost zobrazit informace o předmětu</w:t>
            </w:r>
            <w:r>
              <w:t xml:space="preserve"> jako jsou zkratka předmětu, doporučený semestr studia, prerekvizita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lastRenderedPageBreak/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340C3EFD" w:rsidR="00E33028" w:rsidRDefault="00B3663C" w:rsidP="00BB537E">
            <w:pPr>
              <w:pStyle w:val="Zkladntext"/>
              <w:jc w:val="left"/>
            </w:pPr>
            <w:r>
              <w:t>Správa garantů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67706F66" w:rsidR="00E33028" w:rsidRDefault="000C7F88" w:rsidP="00E33028">
            <w:pPr>
              <w:pStyle w:val="Zkladntext"/>
            </w:pPr>
            <w:r>
              <w:t xml:space="preserve">Bude moci upravit veškeré informace </w:t>
            </w:r>
            <w:r w:rsidR="00D80A2C">
              <w:t xml:space="preserve">po vybrání garanta nebo zadání jména upravit údaje </w:t>
            </w:r>
            <w:r>
              <w:t>o garantech jako jméno, kontakty, místo kanceláře</w:t>
            </w:r>
            <w:r w:rsidR="00D80A2C">
              <w:t>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315E59F3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předmět</w:t>
            </w:r>
            <w:r>
              <w:t>ů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7FA51DBC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obor</w:t>
            </w:r>
            <w:r>
              <w:t>ů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0C0F334F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E300629" w14:textId="77777777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rFonts w:cs="Arial"/>
          <w:b/>
          <w:bCs/>
          <w:color w:val="000000" w:themeColor="text1"/>
          <w:kern w:val="32"/>
          <w:sz w:val="32"/>
          <w:szCs w:val="32"/>
        </w:rPr>
        <w:br w:type="page"/>
      </w:r>
    </w:p>
    <w:p w14:paraId="40192DF3" w14:textId="03A0FAE8" w:rsidR="002965B1" w:rsidRDefault="002965B1" w:rsidP="002965B1">
      <w:pPr>
        <w:pStyle w:val="Nadpis3"/>
      </w:pPr>
      <w:bookmarkStart w:id="17" w:name="_Toc532824571"/>
      <w:r>
        <w:lastRenderedPageBreak/>
        <w:t>Scénář případu užití</w:t>
      </w:r>
      <w:bookmarkEnd w:id="17"/>
      <w:r>
        <w:t xml:space="preserve">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p w14:paraId="5F1BC09B" w14:textId="664DDB54" w:rsidR="00C82E79" w:rsidRDefault="00C82E79" w:rsidP="00C82E79">
      <w:pPr>
        <w:pStyle w:val="Titulek"/>
        <w:keepNext/>
      </w:pPr>
      <w:r>
        <w:t xml:space="preserve">                  </w:t>
      </w:r>
      <w:bookmarkStart w:id="18" w:name="_Toc532824556"/>
      <w:r>
        <w:t xml:space="preserve">Tabulka </w:t>
      </w:r>
      <w:r w:rsidR="0060106F">
        <w:rPr>
          <w:noProof/>
        </w:rPr>
        <w:fldChar w:fldCharType="begin"/>
      </w:r>
      <w:r w:rsidR="0060106F">
        <w:rPr>
          <w:noProof/>
        </w:rPr>
        <w:instrText xml:space="preserve"> SEQ Tabulka \* ARABIC </w:instrText>
      </w:r>
      <w:r w:rsidR="0060106F">
        <w:rPr>
          <w:noProof/>
        </w:rPr>
        <w:fldChar w:fldCharType="separate"/>
      </w:r>
      <w:r>
        <w:rPr>
          <w:noProof/>
        </w:rPr>
        <w:t>3</w:t>
      </w:r>
      <w:r w:rsidR="0060106F">
        <w:rPr>
          <w:noProof/>
        </w:rPr>
        <w:fldChar w:fldCharType="end"/>
      </w:r>
      <w:r>
        <w:t xml:space="preserve"> - </w:t>
      </w:r>
      <w:r w:rsidR="00927029">
        <w:t>S</w:t>
      </w:r>
      <w:r>
        <w:t>cénář - správa garantů</w:t>
      </w:r>
      <w:bookmarkEnd w:id="18"/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6210"/>
      </w:tblGrid>
      <w:tr w:rsidR="005B56E7" w:rsidRPr="005B56E7" w14:paraId="111D93B1" w14:textId="77777777" w:rsidTr="00F93EB5">
        <w:tc>
          <w:tcPr>
            <w:tcW w:w="6210" w:type="dxa"/>
          </w:tcPr>
          <w:p w14:paraId="45B02238" w14:textId="77777777" w:rsidR="005B56E7" w:rsidRPr="005B56E7" w:rsidRDefault="005B56E7" w:rsidP="00DF082D">
            <w:pPr>
              <w:pStyle w:val="Zkladntext"/>
              <w:spacing w:after="0" w:line="276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F93EB5">
        <w:tc>
          <w:tcPr>
            <w:tcW w:w="6210" w:type="dxa"/>
          </w:tcPr>
          <w:p w14:paraId="77C89B78" w14:textId="77777777" w:rsidR="00AB2876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41CF1645" w:rsidR="005B56E7" w:rsidRPr="005B56E7" w:rsidRDefault="00F93EB5" w:rsidP="00DF082D">
            <w:pPr>
              <w:pStyle w:val="Zkladntext"/>
              <w:spacing w:after="0" w:line="276" w:lineRule="auto"/>
            </w:pPr>
            <w:r>
              <w:t>Bude moci upravit veškeré informace po vybrání garanta nebo zadání jména upravit údaje o garantech jako jméno, kontakty, místo kanceláře.</w:t>
            </w:r>
          </w:p>
        </w:tc>
      </w:tr>
      <w:tr w:rsidR="005B56E7" w:rsidRPr="005B56E7" w14:paraId="7965FBED" w14:textId="77777777" w:rsidTr="00F93EB5">
        <w:tc>
          <w:tcPr>
            <w:tcW w:w="6210" w:type="dxa"/>
          </w:tcPr>
          <w:p w14:paraId="2780205B" w14:textId="3464E38A" w:rsidR="005B56E7" w:rsidRPr="005B56E7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F93EB5">
        <w:tc>
          <w:tcPr>
            <w:tcW w:w="6210" w:type="dxa"/>
          </w:tcPr>
          <w:p w14:paraId="1ECECA15" w14:textId="77777777" w:rsidR="005B56E7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233E7754" w14:textId="77777777" w:rsidR="0018625D" w:rsidRDefault="00B3663C" w:rsidP="00DF082D">
            <w:pPr>
              <w:pStyle w:val="Zkladntext"/>
              <w:numPr>
                <w:ilvl w:val="3"/>
                <w:numId w:val="28"/>
              </w:numPr>
              <w:spacing w:after="0" w:line="276" w:lineRule="auto"/>
            </w:pPr>
            <w:r>
              <w:t xml:space="preserve">Výběr garanta </w:t>
            </w:r>
          </w:p>
          <w:p w14:paraId="4C269C02" w14:textId="301DCDB0" w:rsidR="0018625D" w:rsidRDefault="0018625D" w:rsidP="00DF082D">
            <w:pPr>
              <w:pStyle w:val="Zkladntext"/>
              <w:numPr>
                <w:ilvl w:val="0"/>
                <w:numId w:val="36"/>
              </w:numPr>
              <w:spacing w:after="0" w:line="276" w:lineRule="auto"/>
            </w:pPr>
            <w:r>
              <w:t>Podle jména</w:t>
            </w:r>
          </w:p>
          <w:p w14:paraId="51E0130D" w14:textId="54A466F6" w:rsidR="005B56E7" w:rsidRDefault="0018625D" w:rsidP="00DF082D">
            <w:pPr>
              <w:pStyle w:val="Zkladntext"/>
              <w:numPr>
                <w:ilvl w:val="0"/>
                <w:numId w:val="36"/>
              </w:numPr>
              <w:spacing w:after="0" w:line="276" w:lineRule="auto"/>
            </w:pPr>
            <w:r>
              <w:t>Ze seznamu garantů</w:t>
            </w:r>
          </w:p>
          <w:p w14:paraId="145C73C4" w14:textId="7A16215C" w:rsidR="00B3663C" w:rsidRDefault="00B3663C" w:rsidP="00DF082D">
            <w:pPr>
              <w:pStyle w:val="Zkladntext"/>
              <w:numPr>
                <w:ilvl w:val="0"/>
                <w:numId w:val="34"/>
              </w:numPr>
              <w:spacing w:after="0" w:line="276" w:lineRule="auto"/>
            </w:pPr>
            <w:r>
              <w:t>Jestliže(neexistuje)</w:t>
            </w:r>
          </w:p>
          <w:p w14:paraId="294A40E8" w14:textId="72AD3D9E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Vytvořit nového garanta</w:t>
            </w:r>
          </w:p>
          <w:p w14:paraId="335E5C35" w14:textId="2BC2D600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Zadat jiné jméno</w:t>
            </w:r>
          </w:p>
          <w:p w14:paraId="6C9891D8" w14:textId="27E822F1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konec</w:t>
            </w:r>
          </w:p>
          <w:p w14:paraId="4225BF0E" w14:textId="6F499FFE" w:rsidR="00B3663C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Zobrazení informací garanta</w:t>
            </w:r>
          </w:p>
          <w:p w14:paraId="77D3E3E3" w14:textId="0FE89B51" w:rsidR="00B3663C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Úprava</w:t>
            </w:r>
          </w:p>
          <w:p w14:paraId="5CB6E27C" w14:textId="4D627597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Jméno</w:t>
            </w:r>
          </w:p>
          <w:p w14:paraId="3E15547D" w14:textId="404CDECC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Příjmení</w:t>
            </w:r>
          </w:p>
          <w:p w14:paraId="6CF99B98" w14:textId="1AE779B9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Konzultační hodiny</w:t>
            </w:r>
          </w:p>
          <w:p w14:paraId="3D356D5F" w14:textId="61F3E5CF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Katedra</w:t>
            </w:r>
          </w:p>
          <w:p w14:paraId="341420AE" w14:textId="2DF2A4D9" w:rsidR="00F93EB5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Garantovaný Předmět</w:t>
            </w:r>
          </w:p>
          <w:p w14:paraId="01D93E3B" w14:textId="5AD58D5B" w:rsidR="00B3663C" w:rsidRDefault="00F93EB5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 xml:space="preserve">           </w:t>
            </w:r>
            <w:r w:rsidR="00B3663C">
              <w:t>Smazání garanta</w:t>
            </w:r>
          </w:p>
          <w:p w14:paraId="587EAE21" w14:textId="3CE89F0A" w:rsidR="00B3663C" w:rsidRPr="005B56E7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Konec</w:t>
            </w:r>
          </w:p>
        </w:tc>
      </w:tr>
      <w:tr w:rsidR="005B56E7" w:rsidRPr="005B56E7" w14:paraId="6A2D19E4" w14:textId="77777777" w:rsidTr="00F93EB5">
        <w:tc>
          <w:tcPr>
            <w:tcW w:w="6210" w:type="dxa"/>
          </w:tcPr>
          <w:p w14:paraId="6A2D629D" w14:textId="0212C362" w:rsidR="005B56E7" w:rsidRPr="005B56E7" w:rsidRDefault="005B56E7" w:rsidP="00DF082D">
            <w:pPr>
              <w:pStyle w:val="Zkladntext"/>
              <w:spacing w:line="276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F93EB5">
        <w:tc>
          <w:tcPr>
            <w:tcW w:w="6210" w:type="dxa"/>
          </w:tcPr>
          <w:p w14:paraId="5F473F81" w14:textId="4E5614D5" w:rsidR="005B56E7" w:rsidRPr="005B56E7" w:rsidRDefault="005B56E7" w:rsidP="00DF082D">
            <w:pPr>
              <w:pStyle w:val="Zkladntext"/>
              <w:spacing w:line="276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2ABDE702" w14:textId="77777777" w:rsidR="00B3663C" w:rsidRDefault="00B3663C" w:rsidP="00B3663C">
      <w:pPr>
        <w:pStyle w:val="Zkladntext"/>
      </w:pPr>
    </w:p>
    <w:p w14:paraId="18AD9983" w14:textId="77777777" w:rsidR="00175EDD" w:rsidRDefault="00175EDD">
      <w:r>
        <w:br w:type="page"/>
      </w:r>
    </w:p>
    <w:p w14:paraId="267FD337" w14:textId="0AEF4819" w:rsidR="00B3663C" w:rsidRDefault="00B3663C" w:rsidP="00B3663C">
      <w:pPr>
        <w:pStyle w:val="Zkladntext"/>
      </w:pPr>
      <w:r>
        <w:lastRenderedPageBreak/>
        <w:t>Model správy garanta:</w:t>
      </w:r>
    </w:p>
    <w:p w14:paraId="7757AF20" w14:textId="77777777" w:rsidR="006F35C0" w:rsidRDefault="006F35C0" w:rsidP="006F35C0">
      <w:pPr>
        <w:pStyle w:val="Zkladntext"/>
        <w:keepNext/>
      </w:pPr>
      <w:r>
        <w:rPr>
          <w:noProof/>
        </w:rPr>
        <w:drawing>
          <wp:inline distT="0" distB="0" distL="0" distR="0" wp14:anchorId="54EB1CC3" wp14:editId="44D2E7CE">
            <wp:extent cx="5399405" cy="5729605"/>
            <wp:effectExtent l="0" t="0" r="0" b="444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2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2A0ED" w14:textId="35DBE6B2" w:rsidR="00C82E79" w:rsidRDefault="006F35C0" w:rsidP="006F35C0">
      <w:pPr>
        <w:pStyle w:val="Titulek"/>
        <w:jc w:val="both"/>
      </w:pPr>
      <w:bookmarkStart w:id="19" w:name="_Toc532824559"/>
      <w:r>
        <w:t xml:space="preserve">Obrázek </w:t>
      </w:r>
      <w:r w:rsidR="00EA3C2E">
        <w:rPr>
          <w:noProof/>
        </w:rPr>
        <w:fldChar w:fldCharType="begin"/>
      </w:r>
      <w:r w:rsidR="00EA3C2E">
        <w:rPr>
          <w:noProof/>
        </w:rPr>
        <w:instrText xml:space="preserve"> SEQ Obrázek \* ARABIC </w:instrText>
      </w:r>
      <w:r w:rsidR="00EA3C2E">
        <w:rPr>
          <w:noProof/>
        </w:rPr>
        <w:fldChar w:fldCharType="separate"/>
      </w:r>
      <w:r w:rsidR="006F417C">
        <w:rPr>
          <w:noProof/>
        </w:rPr>
        <w:t>3</w:t>
      </w:r>
      <w:r w:rsidR="00EA3C2E">
        <w:rPr>
          <w:noProof/>
        </w:rPr>
        <w:fldChar w:fldCharType="end"/>
      </w:r>
      <w:r>
        <w:t xml:space="preserve"> </w:t>
      </w:r>
      <w:r w:rsidRPr="002A0363">
        <w:t xml:space="preserve">- </w:t>
      </w:r>
      <w:r>
        <w:t>S</w:t>
      </w:r>
      <w:r w:rsidRPr="002A0363">
        <w:t>cénář - správa garantů</w:t>
      </w:r>
      <w:bookmarkEnd w:id="19"/>
    </w:p>
    <w:p w14:paraId="26EF290B" w14:textId="40066369" w:rsidR="00177490" w:rsidRDefault="00177490" w:rsidP="00177490"/>
    <w:p w14:paraId="249F3A79" w14:textId="77777777" w:rsidR="00DF082D" w:rsidRDefault="00DF082D">
      <w:r>
        <w:br w:type="page"/>
      </w:r>
    </w:p>
    <w:p w14:paraId="502099DF" w14:textId="403AACF5" w:rsidR="00177490" w:rsidRDefault="0036478E" w:rsidP="00177490">
      <w:pPr>
        <w:pStyle w:val="Zkladntext"/>
      </w:pPr>
      <w:r>
        <w:lastRenderedPageBreak/>
        <w:t>Model s</w:t>
      </w:r>
      <w:r w:rsidR="00177490">
        <w:t>práv</w:t>
      </w:r>
      <w:r>
        <w:t>y</w:t>
      </w:r>
      <w:r w:rsidR="00177490">
        <w:t xml:space="preserve"> </w:t>
      </w:r>
      <w:r w:rsidR="00DF082D">
        <w:t>oborů</w:t>
      </w:r>
    </w:p>
    <w:p w14:paraId="0202EA54" w14:textId="77777777" w:rsidR="00DF082D" w:rsidRDefault="00DF082D" w:rsidP="00DF082D">
      <w:pPr>
        <w:pStyle w:val="Zkladntext"/>
        <w:keepNext/>
      </w:pPr>
      <w:r>
        <w:rPr>
          <w:noProof/>
        </w:rPr>
        <w:drawing>
          <wp:inline distT="0" distB="0" distL="0" distR="0" wp14:anchorId="6A01ED12" wp14:editId="66F0BA35">
            <wp:extent cx="5276850" cy="5534025"/>
            <wp:effectExtent l="0" t="0" r="0" b="952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880AF" w14:textId="115AF966" w:rsidR="00DF082D" w:rsidRDefault="00DF082D" w:rsidP="00DF082D">
      <w:pPr>
        <w:pStyle w:val="Titulek"/>
        <w:jc w:val="both"/>
      </w:pPr>
      <w:bookmarkStart w:id="20" w:name="_Toc532824560"/>
      <w:r>
        <w:t xml:space="preserve">Obrázek </w:t>
      </w:r>
      <w:r w:rsidR="008B3E8A">
        <w:rPr>
          <w:noProof/>
        </w:rPr>
        <w:fldChar w:fldCharType="begin"/>
      </w:r>
      <w:r w:rsidR="008B3E8A">
        <w:rPr>
          <w:noProof/>
        </w:rPr>
        <w:instrText xml:space="preserve"> SEQ Obrázek \* ARABIC </w:instrText>
      </w:r>
      <w:r w:rsidR="008B3E8A">
        <w:rPr>
          <w:noProof/>
        </w:rPr>
        <w:fldChar w:fldCharType="separate"/>
      </w:r>
      <w:r w:rsidR="006F417C">
        <w:rPr>
          <w:noProof/>
        </w:rPr>
        <w:t>4</w:t>
      </w:r>
      <w:r w:rsidR="008B3E8A">
        <w:rPr>
          <w:noProof/>
        </w:rPr>
        <w:fldChar w:fldCharType="end"/>
      </w:r>
      <w:r>
        <w:t xml:space="preserve"> - </w:t>
      </w:r>
      <w:r w:rsidR="00927029">
        <w:t>S</w:t>
      </w:r>
      <w:r>
        <w:t>cénář - správa oborů</w:t>
      </w:r>
      <w:bookmarkEnd w:id="20"/>
    </w:p>
    <w:p w14:paraId="7EF738B3" w14:textId="77777777" w:rsidR="006F417C" w:rsidRDefault="006F417C">
      <w:r>
        <w:br w:type="page"/>
      </w:r>
    </w:p>
    <w:p w14:paraId="1DABE29C" w14:textId="153074A2" w:rsidR="00C8424C" w:rsidRDefault="00C8424C" w:rsidP="00177490">
      <w:pPr>
        <w:pStyle w:val="Zkladntext"/>
      </w:pPr>
      <w:r>
        <w:lastRenderedPageBreak/>
        <w:t xml:space="preserve">Model správy </w:t>
      </w:r>
      <w:r w:rsidR="00DF082D">
        <w:t>předmětů</w:t>
      </w:r>
    </w:p>
    <w:p w14:paraId="35700CB6" w14:textId="77777777" w:rsidR="006F417C" w:rsidRDefault="006F417C" w:rsidP="006F417C">
      <w:pPr>
        <w:pStyle w:val="Zkladntext"/>
        <w:keepNext/>
      </w:pPr>
      <w:r>
        <w:rPr>
          <w:noProof/>
        </w:rPr>
        <w:drawing>
          <wp:inline distT="0" distB="0" distL="0" distR="0" wp14:anchorId="1EC44DC2" wp14:editId="65506DBF">
            <wp:extent cx="5399405" cy="593280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93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5DE49" w14:textId="5CBCFA7D" w:rsidR="00177490" w:rsidRDefault="006F417C" w:rsidP="006F417C">
      <w:pPr>
        <w:pStyle w:val="Titulek"/>
        <w:jc w:val="both"/>
      </w:pPr>
      <w:bookmarkStart w:id="21" w:name="_Toc532824561"/>
      <w:r>
        <w:t xml:space="preserve">Obrázek </w:t>
      </w:r>
      <w:r w:rsidR="00FF42E0">
        <w:rPr>
          <w:noProof/>
        </w:rPr>
        <w:fldChar w:fldCharType="begin"/>
      </w:r>
      <w:r w:rsidR="00FF42E0">
        <w:rPr>
          <w:noProof/>
        </w:rPr>
        <w:instrText xml:space="preserve"> SEQ Obrázek \* ARABIC </w:instrText>
      </w:r>
      <w:r w:rsidR="00FF42E0">
        <w:rPr>
          <w:noProof/>
        </w:rPr>
        <w:fldChar w:fldCharType="separate"/>
      </w:r>
      <w:r>
        <w:rPr>
          <w:noProof/>
        </w:rPr>
        <w:t>5</w:t>
      </w:r>
      <w:r w:rsidR="00FF42E0">
        <w:rPr>
          <w:noProof/>
        </w:rPr>
        <w:fldChar w:fldCharType="end"/>
      </w:r>
      <w:r>
        <w:t xml:space="preserve"> </w:t>
      </w:r>
      <w:r w:rsidRPr="005079F1">
        <w:t xml:space="preserve">- Scénář - správa </w:t>
      </w:r>
      <w:r>
        <w:t>předmětů</w:t>
      </w:r>
      <w:bookmarkEnd w:id="21"/>
    </w:p>
    <w:p w14:paraId="3C4B82A8" w14:textId="6F9D6124" w:rsidR="009E1CA1" w:rsidRDefault="009E1CA1" w:rsidP="00B3663C">
      <w:pPr>
        <w:pStyle w:val="Nadpis1"/>
      </w:pPr>
      <w:bookmarkStart w:id="22" w:name="_Toc532824572"/>
      <w:r>
        <w:t>Popis implementace</w:t>
      </w:r>
      <w:bookmarkEnd w:id="22"/>
    </w:p>
    <w:p w14:paraId="5BC8E69E" w14:textId="06F82977" w:rsidR="003670F3" w:rsidRDefault="003670F3" w:rsidP="003670F3">
      <w:pPr>
        <w:pStyle w:val="Nadpis2"/>
      </w:pPr>
      <w:bookmarkStart w:id="23" w:name="_Toc532824573"/>
      <w:r>
        <w:t>Výběr prostředí ASP.Net vs .Net</w:t>
      </w:r>
      <w:bookmarkEnd w:id="23"/>
    </w:p>
    <w:p w14:paraId="795B6D41" w14:textId="4031CE1B" w:rsidR="00177490" w:rsidRPr="00177490" w:rsidRDefault="00177490" w:rsidP="00177490">
      <w:pPr>
        <w:pStyle w:val="Zkladntext"/>
      </w:pPr>
      <w:r>
        <w:t xml:space="preserve">Pro implementaci aplikace v c# se nabízejí dvě možnosti online nebo </w:t>
      </w:r>
      <w:r w:rsidR="0036478E">
        <w:t>off-line</w:t>
      </w:r>
      <w:r>
        <w:t xml:space="preserve"> verze. </w:t>
      </w:r>
      <w:r w:rsidR="0036478E">
        <w:t>Zpracování</w:t>
      </w:r>
      <w:r>
        <w:t xml:space="preserve"> na webu by bylo dostupné pro všechny bez </w:t>
      </w:r>
      <w:r w:rsidR="0036478E">
        <w:t>nutnosti</w:t>
      </w:r>
      <w:r>
        <w:t xml:space="preserve"> stažení aplikace, ale musela by se řešit </w:t>
      </w:r>
      <w:r w:rsidR="0036478E">
        <w:t>autentizace</w:t>
      </w:r>
      <w:r>
        <w:t xml:space="preserve"> uživatelů. V další řadě je za potřebí zajistit webhosting. </w:t>
      </w:r>
      <w:r>
        <w:lastRenderedPageBreak/>
        <w:t xml:space="preserve">Webhosting na ASP.Net je zapotřebí </w:t>
      </w:r>
      <w:r w:rsidR="00DF082D">
        <w:t>IIS rozšíření Windows Serveru na webový server</w:t>
      </w:r>
      <w:r>
        <w:t>, jenž není</w:t>
      </w:r>
      <w:r w:rsidR="00DF082D">
        <w:t xml:space="preserve"> studentům</w:t>
      </w:r>
      <w:r>
        <w:t xml:space="preserve"> na školních serverech momentálně k</w:t>
      </w:r>
      <w:r w:rsidR="00DF082D">
        <w:t> </w:t>
      </w:r>
      <w:r>
        <w:t>dispozici</w:t>
      </w:r>
      <w:r w:rsidR="00DF082D">
        <w:t xml:space="preserve"> k použití a realizaci webů</w:t>
      </w:r>
      <w:r>
        <w:t>. Nejvhodnější volba je tedy služba od Microsoft Azure, kde lze zajistit free hosting po dobu 30 dnů, poté je za potřebí platit měsíční předplatné</w:t>
      </w:r>
      <w:r w:rsidR="0036478E">
        <w:t>. Další možnosti, které dohledat free mají omezení co do velikosti místa, tak v zastaralosti technologií. Na druhou stranu formulářová aplikace v .Net neopotřebuje autentizaci, jelikož každý, kdo si aplikaci nainstaluje je uživatel</w:t>
      </w:r>
      <w:r w:rsidR="00DF082D">
        <w:t xml:space="preserve">, tento instalátor je generován ve </w:t>
      </w:r>
      <w:proofErr w:type="spellStart"/>
      <w:r w:rsidR="00DF082D">
        <w:t>Visual</w:t>
      </w:r>
      <w:proofErr w:type="spellEnd"/>
      <w:r w:rsidR="00DF082D">
        <w:t xml:space="preserve"> Studiu a není zapotřebí žádných placených služeb k vytvoření nebo provozu</w:t>
      </w:r>
      <w:r w:rsidR="0036478E">
        <w:t>. Nevýhoda tohoto je, že každý musí aplikaci stáhnout a nainstalovat. Výhoda je, že generování instalátoru je zdarma a není zapotřebí server k implementaci.</w:t>
      </w:r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24" w:name="_Toc532824574"/>
      <w:r>
        <w:lastRenderedPageBreak/>
        <w:t>Závěr</w:t>
      </w:r>
      <w:bookmarkEnd w:id="24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25" w:name="_Toc532824575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25"/>
        </w:p>
        <w:p w14:paraId="20D21199" w14:textId="37D66B88" w:rsidR="00441B6E" w:rsidRDefault="00FF42E0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6" w:name="_Toc532824576"/>
      <w:r>
        <w:t>Použité zdroje</w:t>
      </w:r>
      <w:bookmarkEnd w:id="26"/>
    </w:p>
    <w:p w14:paraId="0874AAA8" w14:textId="2474FAD6" w:rsidR="00376BDA" w:rsidRDefault="009E1CA1" w:rsidP="00DF082D">
      <w:pPr>
        <w:pStyle w:val="Zkladntext"/>
        <w:numPr>
          <w:ilvl w:val="0"/>
          <w:numId w:val="27"/>
        </w:numPr>
        <w:jc w:val="left"/>
      </w:pPr>
      <w:bookmarkStart w:id="27" w:name="_Ref528492639"/>
      <w:r>
        <w:t xml:space="preserve">Studijní a zkušební řád VŠPJ. URL: </w:t>
      </w:r>
      <w:hyperlink r:id="rId15" w:history="1">
        <w:r w:rsidR="00DF082D" w:rsidRPr="006B1CAC">
          <w:rPr>
            <w:rStyle w:val="Hypertextovodkaz"/>
          </w:rPr>
          <w:t>https://www.vspj.cz/student/prezencni-studium/aplikovana-informatika. 2018</w:t>
        </w:r>
      </w:hyperlink>
      <w:bookmarkEnd w:id="27"/>
    </w:p>
    <w:p w14:paraId="6339A64D" w14:textId="35ADB7E2" w:rsidR="00DF082D" w:rsidRDefault="00DF082D" w:rsidP="00DF082D">
      <w:pPr>
        <w:pStyle w:val="Zkladntext"/>
        <w:jc w:val="left"/>
      </w:pPr>
    </w:p>
    <w:p w14:paraId="64741FC2" w14:textId="700BFF37" w:rsidR="00DF082D" w:rsidRDefault="00DF082D" w:rsidP="00DF082D">
      <w:pPr>
        <w:pStyle w:val="Nadpis1"/>
        <w:numPr>
          <w:ilvl w:val="0"/>
          <w:numId w:val="0"/>
        </w:numPr>
        <w:ind w:left="574" w:hanging="432"/>
      </w:pPr>
      <w:bookmarkStart w:id="28" w:name="_Toc532824577"/>
      <w:r>
        <w:t>Seznam zkratek</w:t>
      </w:r>
      <w:bookmarkEnd w:id="28"/>
    </w:p>
    <w:p w14:paraId="174AC3F7" w14:textId="29487987" w:rsidR="00DF082D" w:rsidRPr="00DF082D" w:rsidRDefault="00DF082D" w:rsidP="00DF082D">
      <w:pPr>
        <w:pStyle w:val="Zkladntext"/>
      </w:pPr>
      <w:r>
        <w:t>I</w:t>
      </w:r>
      <w:r w:rsidR="002F0196">
        <w:t>I</w:t>
      </w:r>
      <w:r>
        <w:t xml:space="preserve">S – internet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</w:p>
    <w:sectPr w:rsidR="00DF082D" w:rsidRPr="00DF082D" w:rsidSect="00605D0F">
      <w:headerReference w:type="even" r:id="rId16"/>
      <w:headerReference w:type="default" r:id="rId17"/>
      <w:footerReference w:type="even" r:id="rId18"/>
      <w:footerReference w:type="default" r:id="rId19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FACAC" w14:textId="77777777" w:rsidR="00FF42E0" w:rsidRDefault="00FF42E0" w:rsidP="00450FBC">
      <w:r>
        <w:separator/>
      </w:r>
    </w:p>
  </w:endnote>
  <w:endnote w:type="continuationSeparator" w:id="0">
    <w:p w14:paraId="36E4223E" w14:textId="77777777" w:rsidR="00FF42E0" w:rsidRDefault="00FF42E0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C2770" w14:textId="77777777" w:rsidR="00FF42E0" w:rsidRDefault="00FF42E0" w:rsidP="00450FBC">
      <w:r>
        <w:separator/>
      </w:r>
    </w:p>
  </w:footnote>
  <w:footnote w:type="continuationSeparator" w:id="0">
    <w:p w14:paraId="0F3DF6A9" w14:textId="77777777" w:rsidR="00FF42E0" w:rsidRDefault="00FF42E0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F370CD22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7F0EA0E2">
      <w:start w:val="1"/>
      <w:numFmt w:val="decimal"/>
      <w:lvlText w:val="%4."/>
      <w:lvlJc w:val="left"/>
      <w:pPr>
        <w:ind w:left="6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073768"/>
    <w:multiLevelType w:val="hybridMultilevel"/>
    <w:tmpl w:val="7B0029E4"/>
    <w:lvl w:ilvl="0" w:tplc="7F0EA0E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3E0A3EF0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D5FB1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F4647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64BA9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9A7FBE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DF0EE5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4A0FB9"/>
    <w:multiLevelType w:val="hybridMultilevel"/>
    <w:tmpl w:val="C6CE4812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21"/>
  </w:num>
  <w:num w:numId="21">
    <w:abstractNumId w:val="14"/>
    <w:lvlOverride w:ilvl="0">
      <w:startOverride w:val="1"/>
    </w:lvlOverride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26"/>
  </w:num>
  <w:num w:numId="28">
    <w:abstractNumId w:val="12"/>
  </w:num>
  <w:num w:numId="29">
    <w:abstractNumId w:val="11"/>
  </w:num>
  <w:num w:numId="30">
    <w:abstractNumId w:val="10"/>
  </w:num>
  <w:num w:numId="31">
    <w:abstractNumId w:val="19"/>
  </w:num>
  <w:num w:numId="32">
    <w:abstractNumId w:val="24"/>
  </w:num>
  <w:num w:numId="33">
    <w:abstractNumId w:val="23"/>
  </w:num>
  <w:num w:numId="34">
    <w:abstractNumId w:val="15"/>
  </w:num>
  <w:num w:numId="35">
    <w:abstractNumId w:val="22"/>
  </w:num>
  <w:num w:numId="36">
    <w:abstractNumId w:val="25"/>
  </w:num>
  <w:num w:numId="37">
    <w:abstractNumId w:val="13"/>
  </w:num>
  <w:num w:numId="38">
    <w:abstractNumId w:val="18"/>
  </w:num>
  <w:num w:numId="39">
    <w:abstractNumId w:val="16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1217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75EDD"/>
    <w:rsid w:val="00177490"/>
    <w:rsid w:val="0018625D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2F0196"/>
    <w:rsid w:val="00300E26"/>
    <w:rsid w:val="00303FA1"/>
    <w:rsid w:val="00310168"/>
    <w:rsid w:val="00316316"/>
    <w:rsid w:val="00334C2D"/>
    <w:rsid w:val="00357028"/>
    <w:rsid w:val="0036478E"/>
    <w:rsid w:val="003670F3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36906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106F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D7AE7"/>
    <w:rsid w:val="006E045F"/>
    <w:rsid w:val="006F30A0"/>
    <w:rsid w:val="006F35C0"/>
    <w:rsid w:val="006F417C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3E8A"/>
    <w:rsid w:val="008B70C1"/>
    <w:rsid w:val="008C121A"/>
    <w:rsid w:val="008F5345"/>
    <w:rsid w:val="00900DE5"/>
    <w:rsid w:val="0090274E"/>
    <w:rsid w:val="009136C8"/>
    <w:rsid w:val="00927029"/>
    <w:rsid w:val="00975A56"/>
    <w:rsid w:val="00985EFF"/>
    <w:rsid w:val="009A3385"/>
    <w:rsid w:val="009C313B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366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82E79"/>
    <w:rsid w:val="00C8424C"/>
    <w:rsid w:val="00C915C1"/>
    <w:rsid w:val="00C92C3D"/>
    <w:rsid w:val="00CD2262"/>
    <w:rsid w:val="00CE3E66"/>
    <w:rsid w:val="00D02AC5"/>
    <w:rsid w:val="00D114AF"/>
    <w:rsid w:val="00D80A2C"/>
    <w:rsid w:val="00DA6E95"/>
    <w:rsid w:val="00DF082D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3C2E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3BA2"/>
    <w:rsid w:val="00F26F3B"/>
    <w:rsid w:val="00F31744"/>
    <w:rsid w:val="00F745E6"/>
    <w:rsid w:val="00F74785"/>
    <w:rsid w:val="00F870E6"/>
    <w:rsid w:val="00F93EB5"/>
    <w:rsid w:val="00FA00E8"/>
    <w:rsid w:val="00FB3E37"/>
    <w:rsid w:val="00FC7A49"/>
    <w:rsid w:val="00FC7EE3"/>
    <w:rsid w:val="00FD697C"/>
    <w:rsid w:val="00FF4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  <w:style w:type="character" w:styleId="Nevyeenzmnka">
    <w:name w:val="Unresolved Mention"/>
    <w:basedOn w:val="Standardnpsmoodstavce"/>
    <w:uiPriority w:val="99"/>
    <w:semiHidden/>
    <w:unhideWhenUsed/>
    <w:rsid w:val="00DF0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www.vspj.cz/student/prezencni-studium/aplikovana-informatika.%202018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Tommi\Desktop\SPPSP\dokumentace\Semestralni_projekt_SPPSP.docx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A52F1"/>
    <w:rsid w:val="000B2B25"/>
    <w:rsid w:val="00193E80"/>
    <w:rsid w:val="003F183D"/>
    <w:rsid w:val="003F5DA8"/>
    <w:rsid w:val="0042486F"/>
    <w:rsid w:val="00490D89"/>
    <w:rsid w:val="004B248D"/>
    <w:rsid w:val="004E28CA"/>
    <w:rsid w:val="004E46BF"/>
    <w:rsid w:val="005C2C5F"/>
    <w:rsid w:val="00645426"/>
    <w:rsid w:val="00682948"/>
    <w:rsid w:val="006940B8"/>
    <w:rsid w:val="006970E2"/>
    <w:rsid w:val="006E60B8"/>
    <w:rsid w:val="007C447B"/>
    <w:rsid w:val="00834F90"/>
    <w:rsid w:val="00842A3D"/>
    <w:rsid w:val="0084557C"/>
    <w:rsid w:val="00976AF9"/>
    <w:rsid w:val="009A6D11"/>
    <w:rsid w:val="00BD7BA8"/>
    <w:rsid w:val="00CD3784"/>
    <w:rsid w:val="00D3263E"/>
    <w:rsid w:val="00D35877"/>
    <w:rsid w:val="00D424DE"/>
    <w:rsid w:val="00D43DF4"/>
    <w:rsid w:val="00DF586C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D5139997-15EA-4CBE-8F60-06590BC25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80</TotalTime>
  <Pages>22</Pages>
  <Words>2118</Words>
  <Characters>12502</Characters>
  <Application>Microsoft Office Word</Application>
  <DocSecurity>0</DocSecurity>
  <Lines>104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49</cp:revision>
  <cp:lastPrinted>2018-01-30T10:54:00Z</cp:lastPrinted>
  <dcterms:created xsi:type="dcterms:W3CDTF">2018-10-11T06:48:00Z</dcterms:created>
  <dcterms:modified xsi:type="dcterms:W3CDTF">2018-12-17T14:40:00Z</dcterms:modified>
</cp:coreProperties>
</file>